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Studies</w:t>
      </w:r>
      <w:r>
        <w:t xml:space="preserve"> </w:t>
      </w:r>
      <w:r>
        <w:t xml:space="preserve">in</w:t>
      </w:r>
      <w:r>
        <w:t xml:space="preserve"> </w:t>
      </w:r>
      <w:r>
        <w:t xml:space="preserve">Venezuela</w:t>
      </w:r>
      <w:r>
        <w:t xml:space="preserve"> </w:t>
      </w:r>
      <w:r>
        <w:t xml:space="preserve">Caracas</w:t>
      </w:r>
    </w:p>
    <w:bookmarkStart w:id="23" w:name="X564249648800da5acd2e2c0efb105ad341d305a"/>
    <w:p>
      <w:pPr>
        <w:pStyle w:val="Heading1"/>
      </w:pPr>
      <w:r>
        <w:t xml:space="preserve">Scholarship Application Letter for Physiotherapy Studies in Venezuela Caracas</w:t>
      </w:r>
    </w:p>
    <w:p>
      <w:pPr>
        <w:pStyle w:val="FirstParagraph"/>
      </w:pPr>
      <w:r>
        <w:t xml:space="preserve">[Your Full Name]</w:t>
      </w:r>
    </w:p>
    <w:p>
      <w:pPr>
        <w:pStyle w:val="BodyText"/>
      </w:pPr>
      <w:r>
        <w:t xml:space="preserve">[Your Address]</w:t>
      </w:r>
    </w:p>
    <w:p>
      <w:pPr>
        <w:pStyle w:val="BodyText"/>
      </w:pPr>
      <w:r>
        <w:t xml:space="preserve">Caracas, Venezuela</w:t>
      </w:r>
    </w:p>
    <w:p>
      <w:pPr>
        <w:pStyle w:val="BodyText"/>
      </w:pPr>
      <w:r>
        <w:t xml:space="preserve">[Date]</w:t>
      </w:r>
    </w:p>
    <w:p>
      <w:pPr>
        <w:pStyle w:val="BodyText"/>
      </w:pPr>
      <w:r>
        <w:br/>
      </w:r>
    </w:p>
    <w:bookmarkStart w:id="21" w:name="admissions-committee"/>
    <w:p>
      <w:pPr>
        <w:pStyle w:val="Heading2"/>
      </w:pPr>
      <w:r>
        <w:t xml:space="preserve">Admissions Committee</w:t>
      </w:r>
    </w:p>
    <w:bookmarkStart w:id="20" w:name="international-scholarship-program"/>
    <w:p>
      <w:pPr>
        <w:pStyle w:val="Heading3"/>
      </w:pPr>
      <w:r>
        <w:t xml:space="preserve">International Scholarship Program</w:t>
      </w:r>
    </w:p>
    <w:p>
      <w:pPr>
        <w:pStyle w:val="FirstParagraph"/>
      </w:pPr>
      <w:r>
        <w:t xml:space="preserve">Universidad Central de Venezuela (UCV)</w:t>
      </w:r>
    </w:p>
    <w:p>
      <w:pPr>
        <w:pStyle w:val="BodyText"/>
      </w:pPr>
      <w:r>
        <w:t xml:space="preserve">Facultad de Medicina - Escuela de Fisioterapia</w:t>
      </w:r>
    </w:p>
    <w:p>
      <w:pPr>
        <w:pStyle w:val="BodyText"/>
      </w:pPr>
      <w:r>
        <w:t xml:space="preserve">Caracas, Venezuela</w:t>
      </w:r>
    </w:p>
    <w:p>
      <w:pPr>
        <w:pStyle w:val="BodyText"/>
      </w:pPr>
      <w:r>
        <w:br/>
      </w:r>
    </w:p>
    <w:bookmarkEnd w:id="20"/>
    <w:bookmarkEnd w:id="21"/>
    <w:bookmarkStart w:id="22" w:name="Xcacec849c91ff85e16655e636f0ab8bd0a8a019"/>
    <w:p>
      <w:pPr>
        <w:pStyle w:val="Heading2"/>
      </w:pPr>
      <w:r>
        <w:t xml:space="preserve">Dear Esteemed Members of the Scholarship Committee,</w:t>
      </w:r>
    </w:p>
    <w:p>
      <w:pPr>
        <w:pStyle w:val="FirstParagraph"/>
      </w:pPr>
      <w:r>
        <w:t xml:space="preserve">I am writing to express my profound enthusiasm for the prestigious International Scholarship Program at the Universidad Central de Venezuela (UCV) in Caracas, Venezuela, with the specific goal of pursuing advanced studies in Physiotherapy. As a deeply committed Venezuelan student who has witnessed firsthand the critical need for accessible and high-quality rehabilitation services across our nation, I have resolved to dedicate my academic and professional life to becoming a skilled Physiotherapist capable of transforming healthcare outcomes in Caracas and beyond. This Scholarship Application Letter is not merely an expression of intent; it is a testament to my unwavering commitment to addressing the evolving health challenges within Venezuela’s unique socio-medical landscape.</w:t>
      </w:r>
    </w:p>
    <w:p>
      <w:pPr>
        <w:pStyle w:val="BodyText"/>
      </w:pPr>
      <w:r>
        <w:t xml:space="preserve">My journey toward physiotherapy began during my undergraduate studies in Biological Sciences at the Universidad Simón Bolívar in Caracas, where I volunteered at community health centers serving underserved populations. I observed how limited access to specialized rehabilitation services significantly prolonged recovery times for individuals suffering from chronic conditions like diabetes-related neuropathy, musculoskeletal disorders stemming from occupational hazards, and post-injury mobility challenges—issues increasingly prevalent in Venezuela’s urban centers. One poignant memory remains: a young mother recovering from a stroke at a Caracas public clinic who regained her ability to walk only after months of consistent physiotherapy. Her triumph underscored for me that the role of the Physiotherapist is not merely clinical—it is profoundly human, restoring dignity and independence in communities where resources are scarce. This experience crystallized my determination to become a Physiotherapist equipped with advanced knowledge to serve Venezuela effectively.</w:t>
      </w:r>
    </w:p>
    <w:p>
      <w:pPr>
        <w:pStyle w:val="BodyText"/>
      </w:pPr>
      <w:r>
        <w:t xml:space="preserve">The Faculty of Medicine at UCV has long been the cornerstone of medical education in Venezuela, renowned for its rigorous curriculum and integration of evidence-based practice with community-oriented care. What particularly draws me to apply for this scholarship is UCV’s specific emphasis on addressing regional health disparities through physiotherapy innovation. Courses like "Rehabilitation in Resource-Limited Settings" and partnerships with Caracas’ municipal health networks align perfectly with my goal to develop practical, culturally sensitive interventions for Venezuela’s diverse population—from the neighborhoods of Petare to the highland communities surrounding Caracas. I am eager to learn from UCV’s distinguished faculty, including Dr. María Elena Rangel, whose research on neurorehabilitation in low-resource contexts has inspired my academic trajectory.</w:t>
      </w:r>
    </w:p>
    <w:p>
      <w:pPr>
        <w:pStyle w:val="BodyText"/>
      </w:pPr>
      <w:r>
        <w:t xml:space="preserve">My academic record reflects this dedication: I graduated with honors (GPA: 3.8/4.0) in Biological Sciences and completed an independent study on "Barriers to Accessing Physiotherapy Services in Caracas Public Health Centers," which I presented at the Venezuelan Association of Physical Medicine and Rehabilitation’s annual conference. This research revealed that 65% of public clinics lack dedicated physiotherapists, exacerbating patient wait times and compromising care quality. As a future Physiotherapist, I aim to bridge this gap by advocating for integrated rehabilitation models within Venezuela’s healthcare system—a mission only achievable through advanced training unavailable in my current context due to financial constraints.</w:t>
      </w:r>
    </w:p>
    <w:p>
      <w:pPr>
        <w:pStyle w:val="BodyText"/>
      </w:pPr>
      <w:r>
        <w:t xml:space="preserve">Financially, pursuing this specialized degree at UCV without scholarship support would be insurmountable. The cost of tuition, clinical equipment access, and travel to Caracas from my home city (Maracaibo) exceeds my family’s capacity. Venezuela’s economic challenges have further strained our household resources; supporting siblings through their education has left little room for higher academic investment. This scholarship is not merely an opportunity—it is the essential catalyst that will enable me to redirect my family’s limited resources toward empowering future generations through healthcare innovation, rather than immediate survival needs.</w:t>
      </w:r>
    </w:p>
    <w:p>
      <w:pPr>
        <w:pStyle w:val="BodyText"/>
      </w:pPr>
      <w:r>
        <w:t xml:space="preserve">My vision extends far beyond graduation. Upon completing my degree, I intend to establish a mobile physiotherapy clinic in Caracas’ marginalized neighborhoods, partnering with local health authorities to deliver preventative care and chronic disease management programs. I will prioritize working with vulnerable groups—elderly populations affected by Venezuela’s aging crisis, children with cerebral palsy supported through community initiatives like "Venezuela Camina," and athletes injured during grassroots sports events. My long-term goal is to co-author a national guideline for physiotherapy integration in primary care, directly addressing the gaps my research identified. As a Physiotherapist rooted in Caracas’ reality, I will ensure services are affordable, culturally resonant, and accessible to those who need them most.</w:t>
      </w:r>
    </w:p>
    <w:p>
      <w:pPr>
        <w:pStyle w:val="BodyText"/>
      </w:pPr>
      <w:r>
        <w:t xml:space="preserve">Choosing UCV represents more than academic excellence; it signifies my commitment to Venezuela’s healthcare future. The university’s legacy of producing leaders like Dr. Alfredo Padrón—who revolutionized community-based rehabilitation in the 1980s—fuels my ambition to contribute meaningfully to our nation’s recovery. I am not merely seeking a scholarship; I am pledging my life’s work to uplift Caracas and Venezuela through compassionate, expert physiotherapy practice. This opportunity will allow me to transform my passion into action without compromising the financial stability of my family or delaying service to our communities.</w:t>
      </w:r>
    </w:p>
    <w:p>
      <w:pPr>
        <w:pStyle w:val="BodyText"/>
      </w:pPr>
      <w:r>
        <w:t xml:space="preserve">In closing, I implore the Scholarship Committee to consider how this investment in my education will yield exponential returns for Venezuela. With your support, I can become a Physiotherapist who embodies UCV’s mission: "Healthcare with Human Dignity." Thank you for considering my application. I welcome the opportunity to discuss my qualifications further and am available at your convenience.</w:t>
      </w:r>
    </w:p>
    <w:p>
      <w:pPr>
        <w:pStyle w:val="BodyText"/>
      </w:pPr>
      <w:r>
        <w:br/>
      </w:r>
    </w:p>
    <w:p>
      <w:pPr>
        <w:pStyle w:val="BodyText"/>
      </w:pPr>
      <w:r>
        <w:t xml:space="preserve">Sincerely,</w:t>
      </w:r>
    </w:p>
    <w:p>
      <w:pPr>
        <w:pStyle w:val="BodyText"/>
      </w:pPr>
      <w:r>
        <w:t xml:space="preserve">[Your Full Name]</w:t>
      </w:r>
    </w:p>
    <w:p>
      <w:pPr>
        <w:pStyle w:val="BodyText"/>
      </w:pP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Studies in Venezuela Caracas</dc:title>
  <dc:creator/>
  <cp:keywords/>
  <dcterms:created xsi:type="dcterms:W3CDTF">2026-07-24T18:00:27Z</dcterms:created>
  <dcterms:modified xsi:type="dcterms:W3CDTF">2026-07-24T18:00:27Z</dcterms:modified>
</cp:coreProperties>
</file>

<file path=docProps/custom.xml><?xml version="1.0" encoding="utf-8"?>
<Properties xmlns="http://schemas.openxmlformats.org/officeDocument/2006/custom-properties" xmlns:vt="http://schemas.openxmlformats.org/officeDocument/2006/docPropsVTypes"/>
</file>